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011A8" w14:textId="290CFF87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  <w:r>
        <w:rPr>
          <w:rFonts w:asciiTheme="minorHAnsi" w:hAnsiTheme="minorHAnsi"/>
          <w:sz w:val="28"/>
          <w:szCs w:val="28"/>
        </w:rPr>
        <w:t xml:space="preserve">Annex </w:t>
      </w:r>
      <w:r w:rsidR="008F7436">
        <w:rPr>
          <w:rFonts w:asciiTheme="minorHAnsi" w:hAnsiTheme="minorHAnsi"/>
          <w:sz w:val="28"/>
          <w:szCs w:val="28"/>
        </w:rPr>
        <w:t>K</w:t>
      </w:r>
      <w:r>
        <w:rPr>
          <w:rFonts w:asciiTheme="minorHAnsi" w:hAnsiTheme="minorHAnsi"/>
          <w:sz w:val="28"/>
          <w:szCs w:val="28"/>
        </w:rPr>
        <w:t>: R</w:t>
      </w:r>
      <w:r w:rsidR="00E67D13">
        <w:rPr>
          <w:rFonts w:asciiTheme="minorHAnsi" w:hAnsiTheme="minorHAnsi"/>
          <w:sz w:val="28"/>
          <w:szCs w:val="28"/>
        </w:rPr>
        <w:t xml:space="preserve">equests for Clarifications </w:t>
      </w:r>
      <w:r w:rsidRPr="00192916">
        <w:rPr>
          <w:rFonts w:asciiTheme="minorHAnsi" w:hAnsiTheme="minorHAnsi"/>
          <w:sz w:val="28"/>
          <w:szCs w:val="28"/>
        </w:rPr>
        <w:t>or Complaints after ITB awarding</w:t>
      </w:r>
      <w:bookmarkEnd w:id="0"/>
    </w:p>
    <w:p w14:paraId="6BC1FB13" w14:textId="77777777" w:rsidR="002E2B06" w:rsidRPr="006E7D27" w:rsidRDefault="002E2B06" w:rsidP="002E2B06"/>
    <w:p w14:paraId="0BC9E5B7" w14:textId="7EEE2E4F" w:rsidR="002E2B06" w:rsidRPr="002E2B06" w:rsidRDefault="002E2B06" w:rsidP="002E2B06">
      <w:pPr>
        <w:rPr>
          <w:rFonts w:asciiTheme="minorHAnsi" w:eastAsia="Cambria" w:hAnsiTheme="minorHAnsi"/>
          <w:i/>
          <w:szCs w:val="22"/>
        </w:rPr>
      </w:pPr>
      <w:r w:rsidRPr="002E2B06">
        <w:rPr>
          <w:rFonts w:asciiTheme="minorHAnsi" w:eastAsia="Cambria" w:hAnsiTheme="minorHAnsi"/>
          <w:i/>
          <w:szCs w:val="22"/>
        </w:rPr>
        <w:t>In accordance to ITB document, after the outcomes of the ITB have been communicated to Bidders, the Bidder has right to file a Request for Clarification or to file a Formal Complaint on the outcomes of the ITB.</w:t>
      </w:r>
      <w:r w:rsidR="00E67D13">
        <w:rPr>
          <w:rFonts w:asciiTheme="minorHAnsi" w:eastAsia="Cambria" w:hAnsiTheme="minorHAnsi"/>
          <w:i/>
          <w:szCs w:val="22"/>
        </w:rPr>
        <w:t xml:space="preserve"> </w:t>
      </w:r>
      <w:r w:rsidRPr="002E2B06">
        <w:rPr>
          <w:rFonts w:asciiTheme="minorHAnsi" w:eastAsia="Cambria" w:hAnsiTheme="minorHAnsi"/>
          <w:i/>
          <w:szCs w:val="22"/>
        </w:rPr>
        <w:t xml:space="preserve">The Request for Clarification or the Formal Complaint should be sent to the contacts as listed in section 1.5 of the ITB document, and should be filed within </w:t>
      </w:r>
      <w:r w:rsidR="00D518A9">
        <w:rPr>
          <w:rFonts w:asciiTheme="minorHAnsi" w:eastAsia="Cambria" w:hAnsiTheme="minorHAnsi"/>
          <w:i/>
          <w:szCs w:val="22"/>
        </w:rPr>
        <w:t>3</w:t>
      </w:r>
      <w:r w:rsidRPr="002E2B06">
        <w:rPr>
          <w:rFonts w:asciiTheme="minorHAnsi" w:eastAsia="Cambria" w:hAnsiTheme="minorHAnsi"/>
          <w:i/>
          <w:szCs w:val="22"/>
        </w:rPr>
        <w:t xml:space="preserve"> working days after the outcomes of the ITB have been communicated.</w:t>
      </w:r>
    </w:p>
    <w:p w14:paraId="5B7E60D7" w14:textId="77777777" w:rsid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77777777" w:rsidR="002E2B06" w:rsidRP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  <w:r>
        <w:rPr>
          <w:rFonts w:asciiTheme="minorHAnsi" w:eastAsia="Cambria" w:hAnsiTheme="minorHAnsi"/>
          <w:sz w:val="22"/>
          <w:szCs w:val="22"/>
        </w:rPr>
        <w:t>Please fill in the below form:</w:t>
      </w:r>
    </w:p>
    <w:p w14:paraId="6FE1AF0E" w14:textId="77777777" w:rsidR="002022D3" w:rsidRDefault="00D5459B"/>
    <w:p w14:paraId="4005A35F" w14:textId="429AD2CB" w:rsidR="002E2B06" w:rsidRPr="002E2B06" w:rsidRDefault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2E2B06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Request on the outcomes of the ITB</w:t>
      </w:r>
      <w: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 xml:space="preserve">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(check 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one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appropriate box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 only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):</w:t>
      </w:r>
    </w:p>
    <w:p w14:paraId="335953F2" w14:textId="77777777" w:rsidR="002E2B06" w:rsidRDefault="002E2B06">
      <w:pPr>
        <w:rPr>
          <w:rFonts w:asciiTheme="minorHAnsi" w:eastAsia="Cambria" w:hAnsiTheme="minorHAnsi"/>
          <w:sz w:val="22"/>
          <w:szCs w:val="22"/>
        </w:rPr>
      </w:pPr>
    </w:p>
    <w:p w14:paraId="04F63BFE" w14:textId="77777777" w:rsidR="002E2B06" w:rsidRDefault="002E2B06">
      <w:pPr>
        <w:rPr>
          <w:rFonts w:asciiTheme="minorHAnsi" w:hAnsi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70409A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Request for Clarification</w:t>
      </w:r>
    </w:p>
    <w:p w14:paraId="756820EA" w14:textId="77777777" w:rsidR="002E2B06" w:rsidRDefault="002E2B06">
      <w:pPr>
        <w:rPr>
          <w:rFonts w:asciiTheme="minorHAnsi" w:hAnsiTheme="minorHAnsi"/>
          <w:sz w:val="28"/>
          <w:szCs w:val="28"/>
        </w:rPr>
      </w:pPr>
    </w:p>
    <w:p w14:paraId="36C3A034" w14:textId="77777777" w:rsidR="002E2B06" w:rsidRDefault="002E2B06" w:rsidP="002E2B0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F7E0D6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Formal Complaint</w:t>
      </w:r>
    </w:p>
    <w:p w14:paraId="09E5B3A6" w14:textId="77777777" w:rsidR="002E2B06" w:rsidRDefault="002E2B06"/>
    <w:p w14:paraId="4C29A917" w14:textId="77777777" w:rsidR="002E2B06" w:rsidRDefault="002E2B06"/>
    <w:p w14:paraId="7548C3A0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Date of the request: ______________________________</w:t>
      </w:r>
    </w:p>
    <w:p w14:paraId="0385BD0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583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A92D374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DC70B4A" w14:textId="51FE3C08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 xml:space="preserve">Name of </w:t>
      </w:r>
      <w:r w:rsidR="001A6437">
        <w:rPr>
          <w:rFonts w:asciiTheme="minorHAnsi" w:hAnsiTheme="minorHAnsi" w:cstheme="minorHAnsi"/>
        </w:rPr>
        <w:t>Bidder</w:t>
      </w:r>
      <w:r w:rsidRPr="00E67D13">
        <w:rPr>
          <w:rFonts w:asciiTheme="minorHAnsi" w:hAnsiTheme="minorHAnsi" w:cstheme="minorHAnsi"/>
        </w:rPr>
        <w:t>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</w:t>
      </w:r>
      <w:r w:rsidR="001A6437">
        <w:rPr>
          <w:rFonts w:asciiTheme="minorHAnsi" w:hAnsiTheme="minorHAnsi" w:cstheme="minorHAnsi"/>
        </w:rPr>
        <w:t>_______</w:t>
      </w:r>
      <w:r w:rsidRPr="00E67D13">
        <w:rPr>
          <w:rFonts w:asciiTheme="minorHAnsi" w:hAnsiTheme="minorHAnsi" w:cstheme="minorHAnsi"/>
        </w:rPr>
        <w:t>_________________________</w:t>
      </w:r>
    </w:p>
    <w:p w14:paraId="080903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CD27C1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1EE99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097DF13C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Name and strength of product in question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__________</w:t>
      </w:r>
      <w:r w:rsidR="00E67D13">
        <w:rPr>
          <w:rFonts w:asciiTheme="minorHAnsi" w:hAnsiTheme="minorHAnsi" w:cstheme="minorHAnsi"/>
        </w:rPr>
        <w:t>_________________</w:t>
      </w:r>
      <w:r w:rsidRPr="00E67D13">
        <w:rPr>
          <w:rFonts w:asciiTheme="minorHAnsi" w:hAnsiTheme="minorHAnsi" w:cstheme="minorHAnsi"/>
        </w:rPr>
        <w:t>_______________</w:t>
      </w:r>
    </w:p>
    <w:p w14:paraId="3F9C2E9D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5B51021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E38ACAF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0F45A898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Reasoning:</w:t>
      </w:r>
    </w:p>
    <w:p w14:paraId="7E617BC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CD7443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96186D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D7EC63D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387EDB8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0B7AAB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11C5C5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48100C43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2AB35430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73DA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EB657CB" w14:textId="77777777" w:rsidR="002E2B06" w:rsidRDefault="002E2B06">
      <w:pPr>
        <w:rPr>
          <w:rFonts w:asciiTheme="minorHAnsi" w:hAnsiTheme="minorHAnsi" w:cstheme="minorHAnsi"/>
        </w:rPr>
      </w:pPr>
    </w:p>
    <w:p w14:paraId="345312A3" w14:textId="77777777" w:rsidR="00E67D13" w:rsidRDefault="00E67D13">
      <w:pPr>
        <w:rPr>
          <w:rFonts w:asciiTheme="minorHAnsi" w:hAnsiTheme="minorHAnsi" w:cstheme="minorHAnsi"/>
        </w:rPr>
      </w:pPr>
    </w:p>
    <w:p w14:paraId="71FED5D9" w14:textId="77777777" w:rsidR="00E67D13" w:rsidRDefault="00E67D13">
      <w:pPr>
        <w:rPr>
          <w:rFonts w:asciiTheme="minorHAnsi" w:hAnsiTheme="minorHAnsi" w:cstheme="minorHAnsi"/>
        </w:rPr>
      </w:pPr>
    </w:p>
    <w:p w14:paraId="585ECF7B" w14:textId="77777777" w:rsidR="00E67D13" w:rsidRDefault="00E67D13">
      <w:pPr>
        <w:rPr>
          <w:rFonts w:asciiTheme="minorHAnsi" w:hAnsiTheme="minorHAnsi" w:cstheme="minorHAnsi"/>
        </w:rPr>
      </w:pPr>
    </w:p>
    <w:p w14:paraId="484A8005" w14:textId="77777777" w:rsidR="00E67D13" w:rsidRDefault="00E67D13">
      <w:pPr>
        <w:rPr>
          <w:rFonts w:asciiTheme="minorHAnsi" w:hAnsiTheme="minorHAnsi" w:cstheme="minorHAnsi"/>
        </w:rPr>
      </w:pPr>
    </w:p>
    <w:p w14:paraId="6D1E0D97" w14:textId="77777777" w:rsidR="00E67D13" w:rsidRDefault="00E67D13">
      <w:pPr>
        <w:rPr>
          <w:rFonts w:asciiTheme="minorHAnsi" w:hAnsiTheme="minorHAnsi" w:cstheme="minorHAnsi"/>
        </w:rPr>
      </w:pPr>
    </w:p>
    <w:p w14:paraId="34FC4887" w14:textId="77777777" w:rsidR="00E67D13" w:rsidRDefault="00E67D13">
      <w:pPr>
        <w:rPr>
          <w:rFonts w:asciiTheme="minorHAnsi" w:hAnsiTheme="minorHAnsi" w:cstheme="minorHAnsi"/>
        </w:rPr>
      </w:pPr>
    </w:p>
    <w:p w14:paraId="4D772175" w14:textId="77777777" w:rsidR="00E67D13" w:rsidRDefault="00E67D13">
      <w:pPr>
        <w:rPr>
          <w:rFonts w:asciiTheme="minorHAnsi" w:hAnsiTheme="minorHAnsi" w:cstheme="minorHAnsi"/>
        </w:rPr>
      </w:pPr>
    </w:p>
    <w:p w14:paraId="6E4B6B1B" w14:textId="77777777" w:rsidR="00E67D13" w:rsidRDefault="00E67D13">
      <w:pPr>
        <w:rPr>
          <w:rFonts w:asciiTheme="minorHAnsi" w:hAnsiTheme="minorHAnsi" w:cstheme="minorHAnsi"/>
        </w:rPr>
      </w:pPr>
    </w:p>
    <w:p w14:paraId="5E58D056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03D51E1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B7AE807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_____________________________________</w:t>
      </w:r>
    </w:p>
    <w:p w14:paraId="55240C5D" w14:textId="77777777" w:rsidR="002E2B06" w:rsidRDefault="002E2B06">
      <w:r w:rsidRPr="00E67D13">
        <w:rPr>
          <w:rFonts w:asciiTheme="minorHAnsi" w:hAnsiTheme="minorHAnsi" w:cstheme="minorHAnsi"/>
        </w:rPr>
        <w:t>Name, designation and signature of the Bidder</w:t>
      </w:r>
    </w:p>
    <w:sectPr w:rsidR="002E2B06" w:rsidSect="00E67D13">
      <w:headerReference w:type="default" r:id="rId10"/>
      <w:pgSz w:w="12240" w:h="15840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545C6" w14:textId="77777777" w:rsidR="000C26C5" w:rsidRDefault="000C26C5" w:rsidP="005C3321">
      <w:r>
        <w:separator/>
      </w:r>
    </w:p>
  </w:endnote>
  <w:endnote w:type="continuationSeparator" w:id="0">
    <w:p w14:paraId="3AF66563" w14:textId="77777777" w:rsidR="000C26C5" w:rsidRDefault="000C26C5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AD8B0" w14:textId="77777777" w:rsidR="000C26C5" w:rsidRDefault="000C26C5" w:rsidP="005C3321">
      <w:r>
        <w:separator/>
      </w:r>
    </w:p>
  </w:footnote>
  <w:footnote w:type="continuationSeparator" w:id="0">
    <w:p w14:paraId="4D608830" w14:textId="77777777" w:rsidR="000C26C5" w:rsidRDefault="000C26C5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205AD" w14:textId="56BF373C" w:rsidR="00F55D98" w:rsidRPr="00F55D98" w:rsidRDefault="00F55D98" w:rsidP="00F55D98">
    <w:pPr>
      <w:pStyle w:val="Footer"/>
      <w:jc w:val="right"/>
      <w:rPr>
        <w:rFonts w:asciiTheme="minorHAnsi" w:hAnsiTheme="minorHAnsi" w:cstheme="minorHAnsi"/>
        <w:sz w:val="22"/>
        <w:szCs w:val="22"/>
        <w:lang/>
      </w:rPr>
    </w:pPr>
    <w:r w:rsidRPr="00F55D98">
      <w:rPr>
        <w:rFonts w:asciiTheme="minorHAnsi" w:hAnsiTheme="minorHAnsi" w:cstheme="minorHAnsi"/>
        <w:sz w:val="22"/>
        <w:szCs w:val="22"/>
        <w:lang/>
      </w:rPr>
      <w:t>ITB-IDA/GDF – MED/202</w:t>
    </w:r>
    <w:r w:rsidR="00D5459B">
      <w:rPr>
        <w:rFonts w:asciiTheme="minorHAnsi" w:hAnsiTheme="minorHAnsi" w:cstheme="minorHAnsi"/>
        <w:sz w:val="22"/>
        <w:szCs w:val="22"/>
      </w:rPr>
      <w:t>3</w:t>
    </w:r>
    <w:r w:rsidRPr="00F55D98">
      <w:rPr>
        <w:rFonts w:asciiTheme="minorHAnsi" w:hAnsiTheme="minorHAnsi" w:cstheme="minorHAnsi"/>
        <w:sz w:val="22"/>
        <w:szCs w:val="22"/>
        <w:lang/>
      </w:rPr>
      <w:t>/1</w:t>
    </w:r>
  </w:p>
  <w:p w14:paraId="717D291B" w14:textId="6D670BF1" w:rsidR="005C3321" w:rsidRDefault="005C3321" w:rsidP="009F07A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51814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kwqgUAZ58NLCwAAAA="/>
  </w:docVars>
  <w:rsids>
    <w:rsidRoot w:val="002E2B06"/>
    <w:rsid w:val="000C26C5"/>
    <w:rsid w:val="001A6437"/>
    <w:rsid w:val="002E2B06"/>
    <w:rsid w:val="005C3321"/>
    <w:rsid w:val="00680660"/>
    <w:rsid w:val="006A49DC"/>
    <w:rsid w:val="00864013"/>
    <w:rsid w:val="00897D0A"/>
    <w:rsid w:val="008F7436"/>
    <w:rsid w:val="009B65E0"/>
    <w:rsid w:val="009F07A3"/>
    <w:rsid w:val="00AC631E"/>
    <w:rsid w:val="00D518A9"/>
    <w:rsid w:val="00D5459B"/>
    <w:rsid w:val="00E67D13"/>
    <w:rsid w:val="00F5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DDDF5F960AE46B7D4A623C79F76D4" ma:contentTypeVersion="19" ma:contentTypeDescription="Create a new document." ma:contentTypeScope="" ma:versionID="39cbca6826ed78bf90364257c2311e9b">
  <xsd:schema xmlns:xsd="http://www.w3.org/2001/XMLSchema" xmlns:xs="http://www.w3.org/2001/XMLSchema" xmlns:p="http://schemas.microsoft.com/office/2006/metadata/properties" xmlns:ns2="5b2e0fbb-dca3-4af0-8215-88da949fa2ed" xmlns:ns3="c69bd284-0105-47cc-b273-367b25aabbd4" targetNamespace="http://schemas.microsoft.com/office/2006/metadata/properties" ma:root="true" ma:fieldsID="27c63ff2fd0907803d9641981169eede" ns2:_="" ns3:_="">
    <xsd:import namespace="5b2e0fbb-dca3-4af0-8215-88da949fa2ed"/>
    <xsd:import namespace="c69bd284-0105-47cc-b273-367b25aab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2: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0fbb-dca3-4af0-8215-88da949f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Status" ma:index="22" nillable="true" ma:displayName="Status" ma:description="Status of the mission documents" ma:format="Dropdown" ma:internalName="Status">
      <xsd:simpleType>
        <xsd:union memberTypes="dms:Text">
          <xsd:simpleType>
            <xsd:restriction base="dms:Choice">
              <xsd:enumeration value="Complete"/>
              <xsd:enumeration value="Incomplete"/>
              <xsd:enumeration value="Choice 3"/>
            </xsd:restriction>
          </xsd:simpleType>
        </xsd:un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c7ceef-f2b0-4869-8dd2-99de07b74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bd284-0105-47cc-b273-367b25aab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4951b00-3a84-4694-aa2f-b403747a85ec}" ma:internalName="TaxCatchAll" ma:showField="CatchAllData" ma:web="c69bd284-0105-47cc-b273-367b25aab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b2e0fbb-dca3-4af0-8215-88da949fa2ed" xsi:nil="true"/>
    <Status xmlns="5b2e0fbb-dca3-4af0-8215-88da949fa2ed" xsi:nil="true"/>
    <TaxCatchAll xmlns="c69bd284-0105-47cc-b273-367b25aabbd4" xsi:nil="true"/>
    <lcf76f155ced4ddcb4097134ff3c332f xmlns="5b2e0fbb-dca3-4af0-8215-88da949fa2e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A54525-B080-418F-8B3E-29CFC8FE4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e0fbb-dca3-4af0-8215-88da949fa2ed"/>
    <ds:schemaRef ds:uri="c69bd284-0105-47cc-b273-367b25aab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  <ds:schemaRef ds:uri="5b2e0fbb-dca3-4af0-8215-88da949fa2ed"/>
    <ds:schemaRef ds:uri="c69bd284-0105-47cc-b273-367b25aabb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Kaspars Lunte</cp:lastModifiedBy>
  <cp:revision>10</cp:revision>
  <dcterms:created xsi:type="dcterms:W3CDTF">2020-09-16T07:21:00Z</dcterms:created>
  <dcterms:modified xsi:type="dcterms:W3CDTF">2023-02-2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  <property fmtid="{D5CDD505-2E9C-101B-9397-08002B2CF9AE}" pid="3" name="MediaServiceImageTags">
    <vt:lpwstr/>
  </property>
</Properties>
</file>